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db657e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ad8f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ca93f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df92e2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3:19:34Z</dcterms:created>
  <dcterms:modified xsi:type="dcterms:W3CDTF">2018-11-17T03:19:34Z</dcterms:modified>
</cp:coreProperties>
</file>